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94bdac86e39f57673e25f4d3f9c82f1b6652a4"/>
      <w:r>
        <w:rPr>
          <w:b/>
        </w:rPr>
        <w:t xml:space="preserve">ПРОТОКОЛ ПРО РЕЗУЛЬТАТИ ЕЛЕКТРОННОГО АУКЦІОНУ № LLP001-UA-20211109-729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06,25 грн, у т.ч. ПДВ</w:t>
      </w:r>
      <w:r>
        <w:t xml:space="preserve"> </w:t>
      </w:r>
      <w:r>
        <w:t xml:space="preserve">517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7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294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МОТЮК СЕРГІЙ ВОЛОДИМИР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1.2021 18:3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2,27 грн (сто сорок дві гривні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11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МОТЮК СЕРГІЙ ВОЛОДИМИРОВИЧ", ІПН/РНОКПП: 29289176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18:09Z</dcterms:created>
  <dcterms:modified xsi:type="dcterms:W3CDTF">2024-05-03T0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